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9BB6F" w14:textId="77777777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2CD2C735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3AC566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Bsc)</w:t>
      </w:r>
    </w:p>
    <w:p w14:paraId="791E8DF1" w14:textId="64899FA4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Project title</w:t>
      </w:r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3393C02B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Project Professional Leader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78E57B52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Name of the scholar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A2218C">
        <w:rPr>
          <w:rFonts w:ascii="Times New Roman" w:hAnsi="Times New Roman" w:cs="Times New Roman"/>
          <w:sz w:val="20"/>
          <w:szCs w:val="20"/>
        </w:rPr>
        <w:t>Phan Tuan</w:t>
      </w:r>
    </w:p>
    <w:p w14:paraId="327B01DF" w14:textId="7F40E395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>/NEPTUN code</w:t>
      </w:r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A2218C">
        <w:rPr>
          <w:rFonts w:ascii="Times New Roman" w:hAnsi="Times New Roman" w:cs="Times New Roman"/>
          <w:sz w:val="20"/>
          <w:szCs w:val="20"/>
        </w:rPr>
        <w:t>F64bnr</w:t>
      </w:r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Topic of the scholarship activity</w:t>
      </w:r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05D8C91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Work package number, title</w:t>
      </w:r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19751D0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task name, title</w:t>
      </w:r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Alprojektvezető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Work package leader</w:t>
      </w:r>
      <w:r w:rsidR="00AC3068">
        <w:rPr>
          <w:rFonts w:ascii="Times New Roman" w:hAnsi="Times New Roman" w:cs="Times New Roman"/>
          <w:sz w:val="20"/>
          <w:szCs w:val="20"/>
        </w:rPr>
        <w:t>/supervisor</w:t>
      </w:r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>Dr. Zsakó László</w:t>
      </w:r>
    </w:p>
    <w:p w14:paraId="522FA786" w14:textId="52A60285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5B1C11E9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 Scholarship activity</w:t>
            </w:r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Signature of supervisor</w:t>
            </w:r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Date of the activity (monthly breakdown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77777777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Activity short description</w:t>
            </w:r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99A7D3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134DAFB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BCA9152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Algowiki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163549E9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7C20C814" w:rsidR="00E13216" w:rsidRDefault="00E13216" w:rsidP="00E1321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64EA225" w14:textId="511396F4" w:rsidR="001B1FCD" w:rsidRPr="00061AA5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14:paraId="4D51C55A" w14:textId="3FD8DE41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A2218C">
        <w:rPr>
          <w:rFonts w:ascii="Times New Roman" w:hAnsi="Times New Roman" w:cs="Times New Roman"/>
          <w:sz w:val="20"/>
          <w:szCs w:val="20"/>
        </w:rPr>
        <w:t>………………</w:t>
      </w:r>
      <w:r w:rsidR="00A2218C" w:rsidRPr="00A2218C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97D6C8D" wp14:editId="58658528">
            <wp:extent cx="1664677" cy="65751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676" cy="66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2218C">
        <w:rPr>
          <w:rFonts w:ascii="Times New Roman" w:hAnsi="Times New Roman" w:cs="Times New Roman"/>
          <w:sz w:val="20"/>
          <w:szCs w:val="20"/>
        </w:rPr>
        <w:t>…………………………..</w:t>
      </w:r>
    </w:p>
    <w:p w14:paraId="1BB0682D" w14:textId="4E78CED3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scholar</w:t>
      </w:r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Alprojektvezető</w:t>
      </w:r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  <w:bookmarkStart w:id="0" w:name="_GoBack"/>
      <w:bookmarkEnd w:id="0"/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9A4DA3" w14:textId="77777777" w:rsidR="00433D05" w:rsidRDefault="00433D05" w:rsidP="00DB389C">
      <w:pPr>
        <w:spacing w:after="0" w:line="240" w:lineRule="auto"/>
      </w:pPr>
      <w:r>
        <w:separator/>
      </w:r>
    </w:p>
  </w:endnote>
  <w:endnote w:type="continuationSeparator" w:id="0">
    <w:p w14:paraId="5F6A029D" w14:textId="77777777" w:rsidR="00433D05" w:rsidRDefault="00433D05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79527" w14:textId="7F57B7C9" w:rsidR="003E30C6" w:rsidRDefault="003E30C6">
    <w:pPr>
      <w:pStyle w:val="Footer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A6D09" w14:textId="77777777" w:rsidR="00433D05" w:rsidRDefault="00433D05" w:rsidP="00DB389C">
      <w:pPr>
        <w:spacing w:after="0" w:line="240" w:lineRule="auto"/>
      </w:pPr>
      <w:r>
        <w:separator/>
      </w:r>
    </w:p>
  </w:footnote>
  <w:footnote w:type="continuationSeparator" w:id="0">
    <w:p w14:paraId="72787B00" w14:textId="77777777" w:rsidR="00433D05" w:rsidRDefault="00433D05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33D05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18C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F4A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4A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A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A76"/>
    <w:rPr>
      <w:b/>
      <w:bCs/>
      <w:sz w:val="20"/>
      <w:szCs w:val="20"/>
    </w:rPr>
  </w:style>
  <w:style w:type="character" w:styleId="FootnoteReference">
    <w:name w:val="footnote reference"/>
    <w:rsid w:val="00DB389C"/>
    <w:rPr>
      <w:vertAlign w:val="superscript"/>
    </w:rPr>
  </w:style>
  <w:style w:type="paragraph" w:styleId="BodyText">
    <w:name w:val="Body Text"/>
    <w:basedOn w:val="Normal"/>
    <w:link w:val="BodyText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BodyTextChar">
    <w:name w:val="Body Text Char"/>
    <w:basedOn w:val="DefaultParagraphFont"/>
    <w:link w:val="BodyText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FootnoteText">
    <w:name w:val="footnote text"/>
    <w:basedOn w:val="Normal"/>
    <w:link w:val="FootnoteText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FootnoteTextChar">
    <w:name w:val="Footnote Text Char"/>
    <w:basedOn w:val="DefaultParagraphFont"/>
    <w:link w:val="FootnoteText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Subtitle">
    <w:name w:val="Subtitle"/>
    <w:basedOn w:val="Normal"/>
    <w:next w:val="BodyText"/>
    <w:link w:val="Subtitle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SubtitleChar">
    <w:name w:val="Subtitle Char"/>
    <w:basedOn w:val="DefaultParagraphFont"/>
    <w:link w:val="Subtitle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Salutation">
    <w:name w:val="Salutation"/>
    <w:basedOn w:val="Normal"/>
    <w:link w:val="Salutation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SalutationChar">
    <w:name w:val="Salutation Char"/>
    <w:basedOn w:val="DefaultParagraphFont"/>
    <w:link w:val="Salutation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a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Header">
    <w:name w:val="header"/>
    <w:basedOn w:val="Normal"/>
    <w:link w:val="Header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0C6"/>
  </w:style>
  <w:style w:type="paragraph" w:styleId="Footer">
    <w:name w:val="footer"/>
    <w:basedOn w:val="Normal"/>
    <w:link w:val="Footer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AE83C-C62C-42BD-9F5F-5E9C3B820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Tuán Phan</cp:lastModifiedBy>
  <cp:revision>7</cp:revision>
  <dcterms:created xsi:type="dcterms:W3CDTF">2020-06-07T18:59:00Z</dcterms:created>
  <dcterms:modified xsi:type="dcterms:W3CDTF">2020-06-08T11:34:00Z</dcterms:modified>
</cp:coreProperties>
</file>